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2316F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316F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7326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7326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316F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9346D1C" w14:textId="77777777" w:rsidR="00C51DB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1B4AA769" w14:textId="77777777" w:rsidR="00C51DB5" w:rsidRDefault="00C51DB5">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A0531A0"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44D8FBB"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227A5C">
        <w:rPr>
          <w:noProof/>
        </w:rPr>
        <w:t>Application Characteristics</w:t>
      </w:r>
    </w:p>
    <w:p w14:paraId="3E8FD326"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sidRPr="00227A5C">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Summary</w:t>
      </w:r>
    </w:p>
    <w:p w14:paraId="2EA426F5"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227A5C">
        <w:rPr>
          <w:rFonts w:eastAsia="Calibri"/>
          <w:noProof/>
        </w:rPr>
        <w:t>CWE Vulnerabilities Summary</w:t>
      </w:r>
    </w:p>
    <w:p w14:paraId="6A7749C9"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sidRPr="00227A5C">
        <w:rPr>
          <w:rFonts w:eastAsia="Calibri"/>
          <w:noProof/>
        </w:rPr>
        <w:t>3.</w:t>
      </w:r>
      <w:r>
        <w:rPr>
          <w:rFonts w:asciiTheme="minorHAnsi" w:eastAsiaTheme="minorEastAsia" w:hAnsiTheme="minorHAnsi" w:cstheme="minorBidi"/>
          <w:b w:val="0"/>
          <w:caps w:val="0"/>
          <w:noProof/>
          <w:color w:val="auto"/>
          <w:sz w:val="22"/>
          <w:szCs w:val="22"/>
          <w:lang w:eastAsia="zh-CN"/>
        </w:rPr>
        <w:tab/>
      </w:r>
      <w:r w:rsidRPr="00227A5C">
        <w:rPr>
          <w:rFonts w:eastAsia="Calibri"/>
          <w:noProof/>
        </w:rPr>
        <w:t>CAST Findings for CWE</w:t>
      </w:r>
    </w:p>
    <w:p w14:paraId="7D569A7A" w14:textId="77777777" w:rsidR="00C51DB5" w:rsidRDefault="00C51DB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7E714130"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59DECCD7" w14:textId="77777777" w:rsidR="00C51DB5" w:rsidRDefault="00C51DB5">
      <w:pPr>
        <w:pStyle w:val="TOC2"/>
        <w:tabs>
          <w:tab w:val="left" w:pos="1200"/>
        </w:tabs>
        <w:rPr>
          <w:rFonts w:asciiTheme="minorHAnsi" w:eastAsiaTheme="minorEastAsia" w:hAnsiTheme="minorHAnsi" w:cstheme="minorBidi"/>
          <w:smallCaps w:val="0"/>
          <w:noProof/>
          <w:color w:val="auto"/>
          <w:sz w:val="22"/>
          <w:szCs w:val="22"/>
          <w:lang w:eastAsia="zh-CN"/>
        </w:rPr>
      </w:pPr>
      <w:r w:rsidRPr="00227A5C">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28"/>
      <w:r w:rsidR="005773E4">
        <w:t>Introduction</w:t>
      </w:r>
      <w:bookmarkEnd w:id="9"/>
      <w:bookmarkEnd w:id="10"/>
      <w:bookmarkEnd w:id="11"/>
      <w:bookmarkEnd w:id="12"/>
      <w:bookmarkEnd w:id="13"/>
      <w:bookmarkEnd w:id="14"/>
      <w:bookmarkEnd w:id="15"/>
      <w:bookmarkEnd w:id="16"/>
    </w:p>
    <w:p w14:paraId="168849DF" w14:textId="126D2A22"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0"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14694636"/>
      <w:bookmarkStart w:id="22" w:name="_Toc14781233"/>
      <w:bookmarkStart w:id="23" w:name="_Toc14781368"/>
      <w:bookmarkStart w:id="24" w:name="_Toc15304886"/>
      <w:bookmarkStart w:id="25" w:name="_Toc15306073"/>
      <w:bookmarkStart w:id="26" w:name="_Toc21073276"/>
      <w:bookmarkStart w:id="27" w:name="_Toc21074629"/>
      <w:bookmarkEnd w:id="17"/>
      <w:bookmarkEnd w:id="20"/>
      <w:r w:rsidRPr="005773E4">
        <w:rPr>
          <w:lang w:val="en-US"/>
        </w:rPr>
        <w:t xml:space="preserve">Application </w:t>
      </w:r>
      <w:bookmarkEnd w:id="18"/>
      <w:r w:rsidR="005773E4">
        <w:rPr>
          <w:lang w:val="en-US"/>
        </w:rPr>
        <w:t>Characteristics</w:t>
      </w:r>
      <w:bookmarkEnd w:id="19"/>
      <w:bookmarkEnd w:id="21"/>
      <w:bookmarkEnd w:id="22"/>
      <w:bookmarkEnd w:id="23"/>
      <w:bookmarkEnd w:id="24"/>
      <w:bookmarkEnd w:id="25"/>
      <w:bookmarkEnd w:id="26"/>
      <w:bookmarkEnd w:id="2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28" w:name="_Toc531862289"/>
      <w:bookmarkStart w:id="29" w:name="_Toc14694637"/>
      <w:bookmarkStart w:id="30" w:name="_Toc14781234"/>
      <w:bookmarkStart w:id="31" w:name="_Toc14781369"/>
      <w:bookmarkStart w:id="32" w:name="_Toc15304887"/>
      <w:bookmarkStart w:id="33" w:name="_Toc15306074"/>
      <w:bookmarkStart w:id="34" w:name="_Toc21073277"/>
      <w:bookmarkStart w:id="35" w:name="_Toc21074630"/>
      <w:r>
        <w:lastRenderedPageBreak/>
        <w:t xml:space="preserve">CWE </w:t>
      </w:r>
      <w:bookmarkEnd w:id="28"/>
      <w:bookmarkEnd w:id="29"/>
      <w:r w:rsidR="00F74A5D">
        <w:t>Summary</w:t>
      </w:r>
      <w:bookmarkEnd w:id="30"/>
      <w:bookmarkEnd w:id="31"/>
      <w:bookmarkEnd w:id="32"/>
      <w:bookmarkEnd w:id="33"/>
      <w:bookmarkEnd w:id="34"/>
      <w:bookmarkEnd w:id="35"/>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bookmarkStart w:id="36" w:name="_GoBack"/>
      <w:bookmarkEnd w:id="36"/>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37" w:name="_Toc531862290"/>
      <w:bookmarkStart w:id="38" w:name="_Toc14694638"/>
      <w:bookmarkStart w:id="39" w:name="_Toc14781235"/>
      <w:bookmarkStart w:id="40" w:name="_Toc14781370"/>
      <w:bookmarkStart w:id="41" w:name="_Toc15304888"/>
      <w:bookmarkStart w:id="42" w:name="_Toc15306075"/>
      <w:bookmarkStart w:id="43" w:name="_Toc21073278"/>
      <w:bookmarkStart w:id="44" w:name="_Toc21074631"/>
      <w:r>
        <w:rPr>
          <w:rFonts w:eastAsia="Calibri"/>
          <w:lang w:val="en-US"/>
        </w:rPr>
        <w:t>CWE</w:t>
      </w:r>
      <w:r w:rsidR="00E26A78">
        <w:rPr>
          <w:rFonts w:eastAsia="Calibri"/>
          <w:lang w:val="en-US"/>
        </w:rPr>
        <w:t xml:space="preserve"> </w:t>
      </w:r>
      <w:bookmarkEnd w:id="37"/>
      <w:bookmarkEnd w:id="38"/>
      <w:bookmarkEnd w:id="39"/>
      <w:bookmarkEnd w:id="40"/>
      <w:r w:rsidR="00AE23F0">
        <w:rPr>
          <w:rFonts w:eastAsia="Calibri"/>
          <w:lang w:val="en-US"/>
        </w:rPr>
        <w:t>Vulnerabilities Summary</w:t>
      </w:r>
      <w:bookmarkEnd w:id="41"/>
      <w:bookmarkEnd w:id="42"/>
      <w:bookmarkEnd w:id="43"/>
      <w:bookmarkEnd w:id="44"/>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45" w:name="_Toc21074632"/>
      <w:bookmarkStart w:id="46" w:name="_Toc14694639"/>
      <w:bookmarkStart w:id="47" w:name="_Toc14781236"/>
      <w:bookmarkStart w:id="48" w:name="_Toc14781371"/>
      <w:bookmarkStart w:id="49" w:name="_Toc15304889"/>
      <w:bookmarkStart w:id="50" w:name="_Toc15306076"/>
      <w:bookmarkStart w:id="51" w:name="_Toc21073279"/>
      <w:bookmarkStart w:id="52" w:name="_Toc531862291"/>
      <w:r>
        <w:rPr>
          <w:rFonts w:eastAsia="Calibri"/>
        </w:rPr>
        <w:lastRenderedPageBreak/>
        <w:t xml:space="preserve">CAST Findings for </w:t>
      </w:r>
      <w:r w:rsidR="00EE0F23">
        <w:rPr>
          <w:rFonts w:eastAsia="Calibri"/>
        </w:rPr>
        <w:t>CWE</w:t>
      </w:r>
      <w:bookmarkEnd w:id="45"/>
      <w:r w:rsidR="00EE0F23">
        <w:rPr>
          <w:rFonts w:eastAsia="Calibri"/>
        </w:rPr>
        <w:t xml:space="preserve"> </w:t>
      </w:r>
      <w:bookmarkEnd w:id="46"/>
      <w:bookmarkEnd w:id="47"/>
      <w:bookmarkEnd w:id="48"/>
      <w:bookmarkEnd w:id="49"/>
      <w:bookmarkEnd w:id="50"/>
      <w:bookmarkEnd w:id="51"/>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FDCF8A3"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3" w:name="_Toc531862316"/>
      <w:bookmarkStart w:id="54" w:name="_Toc14694640"/>
      <w:bookmarkStart w:id="55" w:name="_Toc14781237"/>
      <w:bookmarkStart w:id="56" w:name="_Toc14781372"/>
      <w:bookmarkStart w:id="57" w:name="_Toc15304890"/>
      <w:bookmarkStart w:id="58" w:name="_Toc15306077"/>
      <w:bookmarkStart w:id="59" w:name="_Toc21073280"/>
      <w:bookmarkStart w:id="60" w:name="_Toc21074633"/>
      <w:bookmarkEnd w:id="52"/>
      <w:r>
        <w:lastRenderedPageBreak/>
        <w:t>A</w:t>
      </w:r>
      <w:r w:rsidR="00CA74F4">
        <w:t>ppendix</w:t>
      </w:r>
      <w:bookmarkEnd w:id="53"/>
      <w:bookmarkEnd w:id="54"/>
      <w:bookmarkEnd w:id="55"/>
      <w:bookmarkEnd w:id="56"/>
      <w:bookmarkEnd w:id="57"/>
      <w:bookmarkEnd w:id="58"/>
      <w:bookmarkEnd w:id="59"/>
      <w:bookmarkEnd w:id="60"/>
      <w:r w:rsidR="00CA74F4">
        <w:t xml:space="preserve"> </w:t>
      </w:r>
    </w:p>
    <w:p w14:paraId="057D58EF" w14:textId="77777777" w:rsidR="001913AA" w:rsidRDefault="001913AA" w:rsidP="001913AA">
      <w:pPr>
        <w:pStyle w:val="Heading2"/>
        <w:tabs>
          <w:tab w:val="clear" w:pos="-1605"/>
          <w:tab w:val="num" w:pos="432"/>
        </w:tabs>
        <w:ind w:left="432" w:right="657"/>
      </w:pPr>
      <w:bookmarkStart w:id="61" w:name="_Toc14688965"/>
      <w:bookmarkStart w:id="62" w:name="_Toc14689045"/>
      <w:bookmarkStart w:id="63" w:name="_Toc14680777"/>
      <w:bookmarkStart w:id="64" w:name="_Toc14685932"/>
      <w:bookmarkStart w:id="65" w:name="_Toc14687791"/>
      <w:bookmarkStart w:id="66" w:name="_Toc14694641"/>
      <w:bookmarkStart w:id="67" w:name="_Toc14781238"/>
      <w:bookmarkStart w:id="68" w:name="_Toc14781373"/>
      <w:bookmarkStart w:id="69" w:name="_Toc15304891"/>
      <w:bookmarkStart w:id="70" w:name="_Toc15306078"/>
      <w:bookmarkStart w:id="71" w:name="_Toc21073281"/>
      <w:bookmarkStart w:id="72" w:name="_Toc21074634"/>
      <w:r w:rsidRPr="0095797F">
        <w:t>About CAST Software Intelligence</w:t>
      </w:r>
      <w:bookmarkEnd w:id="61"/>
      <w:bookmarkEnd w:id="62"/>
      <w:bookmarkEnd w:id="63"/>
      <w:bookmarkEnd w:id="64"/>
      <w:bookmarkEnd w:id="65"/>
      <w:bookmarkEnd w:id="66"/>
      <w:bookmarkEnd w:id="67"/>
      <w:bookmarkEnd w:id="68"/>
      <w:bookmarkEnd w:id="69"/>
      <w:bookmarkEnd w:id="70"/>
      <w:bookmarkEnd w:id="71"/>
      <w:bookmarkEnd w:id="7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2316F7"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3" w:name="_Toc14688966"/>
      <w:bookmarkStart w:id="74" w:name="_Toc14689046"/>
      <w:bookmarkStart w:id="75" w:name="_Toc14680778"/>
      <w:bookmarkStart w:id="76" w:name="_Toc14685933"/>
      <w:bookmarkStart w:id="77" w:name="_Toc14687792"/>
      <w:bookmarkStart w:id="78" w:name="_Toc14694642"/>
      <w:bookmarkStart w:id="79" w:name="_Toc14781239"/>
      <w:bookmarkStart w:id="80" w:name="_Toc14781374"/>
      <w:bookmarkStart w:id="81" w:name="_Toc15304892"/>
      <w:bookmarkStart w:id="82" w:name="_Toc15306079"/>
      <w:bookmarkStart w:id="83" w:name="_Toc21073282"/>
      <w:bookmarkStart w:id="84" w:name="_Toc21074635"/>
      <w:r w:rsidRPr="0095797F">
        <w:t>About CAST Security</w:t>
      </w:r>
      <w:bookmarkEnd w:id="73"/>
      <w:bookmarkEnd w:id="74"/>
      <w:bookmarkEnd w:id="75"/>
      <w:bookmarkEnd w:id="76"/>
      <w:bookmarkEnd w:id="77"/>
      <w:bookmarkEnd w:id="78"/>
      <w:bookmarkEnd w:id="79"/>
      <w:bookmarkEnd w:id="80"/>
      <w:bookmarkEnd w:id="81"/>
      <w:bookmarkEnd w:id="82"/>
      <w:bookmarkEnd w:id="83"/>
      <w:bookmarkEnd w:id="8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E2EA9" w14:textId="77777777" w:rsidR="002316F7" w:rsidRDefault="002316F7">
      <w:r>
        <w:separator/>
      </w:r>
    </w:p>
  </w:endnote>
  <w:endnote w:type="continuationSeparator" w:id="0">
    <w:p w14:paraId="1FED3B4C" w14:textId="77777777" w:rsidR="002316F7" w:rsidRDefault="00231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A128C" w14:textId="77777777" w:rsidR="002316F7" w:rsidRDefault="002316F7">
      <w:r>
        <w:separator/>
      </w:r>
    </w:p>
  </w:footnote>
  <w:footnote w:type="continuationSeparator" w:id="0">
    <w:p w14:paraId="5BC98850" w14:textId="77777777" w:rsidR="002316F7" w:rsidRDefault="00231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A57FBC"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3E3F19-7B4F-45CD-8FE3-EA520AF2E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6</Pages>
  <Words>510</Words>
  <Characters>2908</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9</cp:revision>
  <cp:lastPrinted>2014-04-04T13:22:00Z</cp:lastPrinted>
  <dcterms:created xsi:type="dcterms:W3CDTF">2018-09-23T06:31:00Z</dcterms:created>
  <dcterms:modified xsi:type="dcterms:W3CDTF">2019-10-17T07: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